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0270" w:rsidRPr="00983E7E" w:rsidRDefault="00020270" w:rsidP="00020270">
      <w:pPr>
        <w:jc w:val="left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33043005"/>
      <w:r w:rsidRPr="0075794E">
        <w:rPr>
          <w:rFonts w:ascii="Times New Roman" w:hAnsi="Times New Roman" w:cs="Times New Roman"/>
          <w:b/>
          <w:sz w:val="24"/>
          <w:szCs w:val="20"/>
        </w:rPr>
        <w:t xml:space="preserve">Figure </w:t>
      </w:r>
      <w:r>
        <w:rPr>
          <w:rFonts w:ascii="Times New Roman" w:hAnsi="Times New Roman" w:cs="Times New Roman"/>
          <w:b/>
          <w:sz w:val="24"/>
          <w:szCs w:val="20"/>
        </w:rPr>
        <w:t>3</w:t>
      </w:r>
      <w:r w:rsidRPr="0075794E">
        <w:rPr>
          <w:rFonts w:ascii="Times New Roman" w:hAnsi="Times New Roman" w:cs="Times New Roman"/>
          <w:b/>
          <w:sz w:val="24"/>
          <w:szCs w:val="20"/>
        </w:rPr>
        <w:t xml:space="preserve">–Source Data </w:t>
      </w:r>
      <w:r>
        <w:rPr>
          <w:rFonts w:ascii="Times New Roman" w:hAnsi="Times New Roman" w:cs="Times New Roman"/>
          <w:b/>
          <w:sz w:val="24"/>
          <w:szCs w:val="20"/>
        </w:rPr>
        <w:t>1</w:t>
      </w:r>
      <w:r w:rsidRPr="00983E7E">
        <w:rPr>
          <w:rFonts w:ascii="Times New Roman" w:hAnsi="Times New Roman" w:cs="Times New Roman"/>
          <w:b/>
          <w:sz w:val="24"/>
          <w:szCs w:val="20"/>
        </w:rPr>
        <w:t xml:space="preserve">. </w:t>
      </w:r>
      <w:r w:rsidRPr="00983E7E">
        <w:rPr>
          <w:rFonts w:ascii="Times New Roman" w:hAnsi="Times New Roman" w:cs="Times New Roman"/>
          <w:b/>
          <w:sz w:val="24"/>
          <w:szCs w:val="24"/>
        </w:rPr>
        <w:t>Associations of triglyceride concentrations in lipoprotein subfractions with combined healthy lifestyle and risk of coronary heart disease.</w:t>
      </w:r>
      <w:bookmarkEnd w:id="0"/>
    </w:p>
    <w:tbl>
      <w:tblPr>
        <w:tblStyle w:val="a3"/>
        <w:tblW w:w="1287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4"/>
        <w:gridCol w:w="1868"/>
        <w:gridCol w:w="1074"/>
        <w:gridCol w:w="1779"/>
        <w:gridCol w:w="986"/>
        <w:gridCol w:w="269"/>
        <w:gridCol w:w="1603"/>
        <w:gridCol w:w="1060"/>
        <w:gridCol w:w="247"/>
        <w:gridCol w:w="1305"/>
        <w:gridCol w:w="975"/>
      </w:tblGrid>
      <w:tr w:rsidR="00020270" w:rsidRPr="00983E7E" w:rsidTr="00164719">
        <w:trPr>
          <w:trHeight w:val="251"/>
        </w:trPr>
        <w:tc>
          <w:tcPr>
            <w:tcW w:w="1710" w:type="dxa"/>
            <w:vMerge w:val="restart"/>
            <w:tcBorders>
              <w:top w:val="single" w:sz="4" w:space="0" w:color="auto"/>
            </w:tcBorders>
            <w:vAlign w:val="center"/>
          </w:tcPr>
          <w:p w:rsidR="00020270" w:rsidRPr="00231616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iglycerides Concentration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) Adherence to combined healthy lifestyle to metabolomics</w:t>
            </w:r>
          </w:p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4,681)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) Metabolomics vs CHD</w:t>
            </w:r>
          </w:p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2,440)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9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diation effect of metabolomics</w:t>
            </w:r>
          </w:p>
        </w:tc>
      </w:tr>
      <w:tr w:rsidR="00020270" w:rsidRPr="00983E7E" w:rsidTr="00164719">
        <w:tc>
          <w:tcPr>
            <w:tcW w:w="1710" w:type="dxa"/>
            <w:vMerge/>
          </w:tcPr>
          <w:p w:rsidR="00020270" w:rsidRPr="00231616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2-3 combined healthy lifestyles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4-5 combined healthy lifestyles</w:t>
            </w:r>
          </w:p>
        </w:tc>
        <w:tc>
          <w:tcPr>
            <w:tcW w:w="270" w:type="dxa"/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6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6" w:type="dxa"/>
            <w:vMerge w:val="restart"/>
            <w:tcBorders>
              <w:top w:val="single" w:sz="4" w:space="0" w:color="auto"/>
            </w:tcBorders>
            <w:vAlign w:val="center"/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portion mediated, %</w:t>
            </w:r>
          </w:p>
        </w:tc>
        <w:tc>
          <w:tcPr>
            <w:tcW w:w="981" w:type="dxa"/>
            <w:vMerge w:val="restart"/>
            <w:tcBorders>
              <w:top w:val="single" w:sz="4" w:space="0" w:color="auto"/>
            </w:tcBorders>
            <w:vAlign w:val="center"/>
          </w:tcPr>
          <w:p w:rsidR="00020270" w:rsidRPr="00231616" w:rsidRDefault="00A609C2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  <w:bookmarkStart w:id="1" w:name="_GoBack"/>
            <w:bookmarkEnd w:id="1"/>
          </w:p>
        </w:tc>
      </w:tr>
      <w:tr w:rsidR="00020270" w:rsidRPr="00983E7E" w:rsidTr="00164719">
        <w:tc>
          <w:tcPr>
            <w:tcW w:w="171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 (95% CI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 (95% CI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 CI)</w:t>
            </w:r>
          </w:p>
        </w:tc>
        <w:tc>
          <w:tcPr>
            <w:tcW w:w="1066" w:type="dxa"/>
            <w:tcBorders>
              <w:bottom w:val="single" w:sz="4" w:space="0" w:color="auto"/>
            </w:tcBorders>
          </w:tcPr>
          <w:p w:rsidR="00020270" w:rsidRPr="00231616" w:rsidRDefault="00020270" w:rsidP="001647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3161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47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vMerge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  <w:tcBorders>
              <w:top w:val="single" w:sz="4" w:space="0" w:color="auto"/>
            </w:tcBorders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Total 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32 (-0.40, -0.24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4.58E-13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56 (-0.67, -0.44)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7.95E-19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7 (1.15, 1.39)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72E-06</w:t>
            </w:r>
          </w:p>
        </w:tc>
        <w:tc>
          <w:tcPr>
            <w:tcW w:w="247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  <w:tc>
          <w:tcPr>
            <w:tcW w:w="981" w:type="dxa"/>
            <w:tcBorders>
              <w:top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VL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31 (-0.39, -0.2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5.47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55 (-0.66, -0.43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7.95E-1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4 (1.13, 1.37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28E-05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90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8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L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23 (-0.31, -0.15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71E-08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35 (-0.46, -0.24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89E-0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34 (1.21, 1.48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2.01E-07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1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8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H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23 (-0.31, -0.16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47E-08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39 (-0.50, -0.28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3.69E-1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22 (1.11, 1.34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1.65E-04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7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41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VLDL</w:t>
            </w:r>
          </w:p>
        </w:tc>
        <w:tc>
          <w:tcPr>
            <w:tcW w:w="189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7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9 (-0.37, -0.21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6E-1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0 (-0.61, -0.39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8E-1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8 (1.08, 1.30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76E-04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1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30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6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3 (-0.64, -0.42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0E-1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9 (1.08, 1.31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62E-04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38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23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E-1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4 (-0.66, -0.43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5E-1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 (1.11, 1.34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3E-04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86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1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1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4 (-0.65, -0.42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0E-1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4 (1.13, 1.37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8E-05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82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8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1 (-0.39, -0.2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6E-13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5 (-0.66, -0.43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5E-19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9 (1.17, 1.42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0E-06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0.47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5E-12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49 (-0.61, -0.38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7E-16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2 (1.21, 1.46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1E-07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0.29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IDL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4 (-0.32, -0.16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09E-09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7 (-0.49, -0.26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6E-10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7 (1.24, 1.52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3E-08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80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0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LDL</w:t>
            </w:r>
          </w:p>
        </w:tc>
        <w:tc>
          <w:tcPr>
            <w:tcW w:w="189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7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1 (-0.28, -0.1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7E-07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2 (-0.43, -0.21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4E-0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5 (1.22, 1.49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4E-07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7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39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 (-0.28, -0.12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3E-06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9 (-0.41, -0.18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3E-07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3 (1.21, 1.47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3E-07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65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02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8 (-0.36, -0.20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7E-11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46 (-0.57, -0.34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3E-14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3 (1.21, 1.46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1E-07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8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8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7630FB" w:rsidRDefault="00020270" w:rsidP="00164719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763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DL</w:t>
            </w:r>
          </w:p>
        </w:tc>
        <w:tc>
          <w:tcPr>
            <w:tcW w:w="189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E7E6E6" w:themeFill="background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7" w:type="dxa"/>
            <w:gridSpan w:val="2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1 (-0.28, -0.13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7E-07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2 (-0.43, -0.21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6E-08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 (1.06, 1.29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4E-03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148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 (-0.03, 0.11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5E-01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 (-0.03, 0.19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7E-0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3 (0.93, 1.14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2E-01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85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531</w:t>
            </w:r>
          </w:p>
        </w:tc>
      </w:tr>
      <w:tr w:rsidR="00020270" w:rsidRPr="00983E7E" w:rsidTr="007630FB">
        <w:tc>
          <w:tcPr>
            <w:tcW w:w="1710" w:type="dxa"/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89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3 (-0.31, -0.15)</w:t>
            </w:r>
          </w:p>
        </w:tc>
        <w:tc>
          <w:tcPr>
            <w:tcW w:w="108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6E-08</w:t>
            </w:r>
          </w:p>
        </w:tc>
        <w:tc>
          <w:tcPr>
            <w:tcW w:w="180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41 (-0.52, -0.29)</w:t>
            </w:r>
          </w:p>
        </w:tc>
        <w:tc>
          <w:tcPr>
            <w:tcW w:w="990" w:type="dxa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5E-11</w:t>
            </w:r>
          </w:p>
        </w:tc>
        <w:tc>
          <w:tcPr>
            <w:tcW w:w="270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9 (1.09, 1.31)</w:t>
            </w:r>
          </w:p>
        </w:tc>
        <w:tc>
          <w:tcPr>
            <w:tcW w:w="1066" w:type="dxa"/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8E-04</w:t>
            </w:r>
          </w:p>
        </w:tc>
        <w:tc>
          <w:tcPr>
            <w:tcW w:w="247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9</w:t>
            </w:r>
          </w:p>
        </w:tc>
        <w:tc>
          <w:tcPr>
            <w:tcW w:w="981" w:type="dxa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31</w:t>
            </w:r>
          </w:p>
        </w:tc>
      </w:tr>
      <w:tr w:rsidR="00020270" w:rsidRPr="00983E7E" w:rsidTr="007630FB">
        <w:tc>
          <w:tcPr>
            <w:tcW w:w="171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30 (-0.38, -0.22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6E-12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53 (-0.65, -0.42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7E-18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8 (1.16, 1.40)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9E-06</w:t>
            </w:r>
          </w:p>
        </w:tc>
        <w:tc>
          <w:tcPr>
            <w:tcW w:w="247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02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020270" w:rsidRPr="00983E7E" w:rsidRDefault="00020270" w:rsidP="0016471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</w:tr>
    </w:tbl>
    <w:p w:rsidR="00660C70" w:rsidRDefault="00020270">
      <w:r w:rsidRPr="00983E7E">
        <w:rPr>
          <w:rFonts w:ascii="Times New Roman" w:hAnsi="Times New Roman" w:cs="Times New Roman"/>
          <w:sz w:val="20"/>
          <w:szCs w:val="20"/>
        </w:rPr>
        <w:t>CHD = coronary heart disease; OR = odds ratio; CI = confidence interval; FDR = false discovery rate; VLDL = very low-density lipoprotein; IDL = intermediate-density lipoprotein; LDL = low-density lipoprotein; HDL = high-density lipoprotein. a) Beta and 95% CI are for comparison of participants who adopted 2-3 or 4-5 combined healthy lifestyles with participants who adopted 0-1. Multivariable model was adjusted for: age, sex, fasting time, study areas, education level, and case/control status. b) Odds ratio and 95% CI are for the associations of 1-SD metabolic markers increasing with CHD risk. Multivariable model was adjusted for: age, sex, fasting time, study areas, education level, and smoking status.</w:t>
      </w:r>
    </w:p>
    <w:sectPr w:rsidR="00660C70" w:rsidSect="0002027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zAwNze0MDIwMzVT0lEKTi0uzszPAykwqgUAuo2oIywAAAA="/>
  </w:docVars>
  <w:rsids>
    <w:rsidRoot w:val="00020270"/>
    <w:rsid w:val="00020270"/>
    <w:rsid w:val="00231616"/>
    <w:rsid w:val="00660C70"/>
    <w:rsid w:val="007630FB"/>
    <w:rsid w:val="00A6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3E8B5"/>
  <w15:chartTrackingRefBased/>
  <w15:docId w15:val="{EB6F2E01-91DE-4EBA-811F-F59F1D79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0270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020270"/>
    <w:pPr>
      <w:widowControl/>
      <w:jc w:val="left"/>
      <w:outlineLvl w:val="0"/>
    </w:pPr>
    <w:rPr>
      <w:rFonts w:ascii="Arial" w:eastAsiaTheme="minorHAnsi" w:hAnsi="Arial" w:cs="Times New Roman"/>
      <w:b/>
      <w:kern w:val="0"/>
      <w:sz w:val="24"/>
      <w:lang w:val="en-GB"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202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20270"/>
    <w:rPr>
      <w:rFonts w:ascii="Arial" w:eastAsiaTheme="minorHAnsi" w:hAnsi="Arial" w:cs="Times New Roman"/>
      <w:b/>
      <w:sz w:val="24"/>
      <w:lang w:val="en-GB" w:eastAsia="en-GB"/>
    </w:rPr>
  </w:style>
  <w:style w:type="character" w:customStyle="1" w:styleId="20">
    <w:name w:val="标题 2 字符"/>
    <w:basedOn w:val="a0"/>
    <w:link w:val="2"/>
    <w:uiPriority w:val="9"/>
    <w:semiHidden/>
    <w:rsid w:val="0002027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table" w:styleId="a3">
    <w:name w:val="Table Grid"/>
    <w:basedOn w:val="a1"/>
    <w:uiPriority w:val="39"/>
    <w:rsid w:val="0002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0270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020270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020270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020270"/>
    <w:rPr>
      <w:kern w:val="2"/>
      <w:sz w:val="21"/>
    </w:rPr>
  </w:style>
  <w:style w:type="paragraph" w:styleId="a8">
    <w:name w:val="Balloon Text"/>
    <w:basedOn w:val="a"/>
    <w:link w:val="a9"/>
    <w:uiPriority w:val="99"/>
    <w:semiHidden/>
    <w:unhideWhenUsed/>
    <w:rsid w:val="00020270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20270"/>
    <w:rPr>
      <w:rFonts w:ascii="Segoe UI" w:hAnsi="Segoe UI" w:cs="Segoe UI"/>
      <w:kern w:val="2"/>
      <w:sz w:val="18"/>
      <w:szCs w:val="18"/>
    </w:rPr>
  </w:style>
  <w:style w:type="character" w:styleId="aa">
    <w:name w:val="Placeholder Text"/>
    <w:basedOn w:val="a0"/>
    <w:uiPriority w:val="99"/>
    <w:semiHidden/>
    <w:rsid w:val="00020270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020270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020270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rsid w:val="00020270"/>
    <w:rPr>
      <w:kern w:val="2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20270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020270"/>
    <w:rPr>
      <w:b/>
      <w:bCs/>
      <w:kern w:val="2"/>
      <w:sz w:val="20"/>
      <w:szCs w:val="20"/>
    </w:rPr>
  </w:style>
  <w:style w:type="paragraph" w:styleId="af0">
    <w:name w:val="List Paragraph"/>
    <w:basedOn w:val="a"/>
    <w:uiPriority w:val="34"/>
    <w:qFormat/>
    <w:rsid w:val="00020270"/>
    <w:pPr>
      <w:ind w:left="720"/>
      <w:contextualSpacing/>
    </w:pPr>
  </w:style>
  <w:style w:type="paragraph" w:styleId="TOC">
    <w:name w:val="TOC Heading"/>
    <w:basedOn w:val="1"/>
    <w:next w:val="a"/>
    <w:uiPriority w:val="39"/>
    <w:unhideWhenUsed/>
    <w:qFormat/>
    <w:rsid w:val="00020270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a"/>
    <w:next w:val="a"/>
    <w:autoRedefine/>
    <w:uiPriority w:val="39"/>
    <w:unhideWhenUsed/>
    <w:rsid w:val="00020270"/>
    <w:pPr>
      <w:tabs>
        <w:tab w:val="right" w:leader="dot" w:pos="9350"/>
      </w:tabs>
      <w:spacing w:after="100"/>
    </w:pPr>
  </w:style>
  <w:style w:type="character" w:styleId="af1">
    <w:name w:val="Hyperlink"/>
    <w:basedOn w:val="a0"/>
    <w:uiPriority w:val="99"/>
    <w:unhideWhenUsed/>
    <w:rsid w:val="00020270"/>
    <w:rPr>
      <w:color w:val="0563C1" w:themeColor="hyperlink"/>
      <w:u w:val="single"/>
    </w:rPr>
  </w:style>
  <w:style w:type="paragraph" w:styleId="af2">
    <w:name w:val="Normal (Web)"/>
    <w:basedOn w:val="a"/>
    <w:link w:val="af3"/>
    <w:uiPriority w:val="99"/>
    <w:unhideWhenUsed/>
    <w:rsid w:val="0002027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f3">
    <w:name w:val="普通(网站) 字符"/>
    <w:basedOn w:val="a0"/>
    <w:link w:val="af2"/>
    <w:uiPriority w:val="99"/>
    <w:rsid w:val="00020270"/>
    <w:rPr>
      <w:rFonts w:ascii="宋体" w:eastAsia="宋体" w:hAnsi="宋体" w:cs="宋体"/>
      <w:sz w:val="24"/>
      <w:szCs w:val="24"/>
    </w:rPr>
  </w:style>
  <w:style w:type="paragraph" w:styleId="af4">
    <w:name w:val="Revision"/>
    <w:hidden/>
    <w:uiPriority w:val="99"/>
    <w:semiHidden/>
    <w:rsid w:val="00020270"/>
    <w:pPr>
      <w:spacing w:after="0" w:line="240" w:lineRule="auto"/>
    </w:pPr>
    <w:rPr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020270"/>
    <w:pPr>
      <w:tabs>
        <w:tab w:val="left" w:pos="384"/>
      </w:tabs>
      <w:spacing w:after="240"/>
      <w:ind w:left="384" w:hanging="384"/>
    </w:pPr>
  </w:style>
  <w:style w:type="character" w:styleId="af6">
    <w:name w:val="line number"/>
    <w:basedOn w:val="a0"/>
    <w:uiPriority w:val="99"/>
    <w:semiHidden/>
    <w:unhideWhenUsed/>
    <w:rsid w:val="00020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0</Words>
  <Characters>2798</Characters>
  <Application>Microsoft Office Word</Application>
  <DocSecurity>0</DocSecurity>
  <Lines>23</Lines>
  <Paragraphs>6</Paragraphs>
  <ScaleCrop>false</ScaleCrop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, Jiahui</dc:creator>
  <cp:keywords/>
  <dc:description/>
  <cp:lastModifiedBy>Si, Jiahui</cp:lastModifiedBy>
  <cp:revision>2</cp:revision>
  <dcterms:created xsi:type="dcterms:W3CDTF">2020-12-16T07:45:00Z</dcterms:created>
  <dcterms:modified xsi:type="dcterms:W3CDTF">2020-12-16T07:45:00Z</dcterms:modified>
</cp:coreProperties>
</file>